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="times newer roman" w:hAnsi="times newer roman" w:cstheme="minorHAnsi"/>
        </w:rPr>
        <w:id w:val="73781831"/>
        <w:docPartObj>
          <w:docPartGallery w:val="Cover Pages"/>
          <w:docPartUnique/>
        </w:docPartObj>
      </w:sdtPr>
      <w:sdtEndPr>
        <w:rPr>
          <w:rFonts w:eastAsia="Times New Roman"/>
          <w:color w:val="2F5496"/>
          <w:sz w:val="32"/>
          <w:szCs w:val="32"/>
        </w:rPr>
      </w:sdtEndPr>
      <w:sdtContent>
        <w:p w14:paraId="7457E537" w14:textId="77777777" w:rsidR="008109CE" w:rsidRPr="008109CE" w:rsidRDefault="008109CE" w:rsidP="00F70F63">
          <w:pPr>
            <w:ind w:firstLineChars="100" w:firstLine="240"/>
            <w:rPr>
              <w:rFonts w:ascii="times newer roman" w:hAnsi="times newer roman" w:cstheme="minorHAnsi"/>
            </w:rPr>
          </w:pPr>
          <w:r w:rsidRPr="008109CE">
            <w:rPr>
              <w:rFonts w:ascii="times newer roman" w:hAnsi="times newer roman" w:cstheme="minorHAnsi"/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4FC7B1FD" wp14:editId="3B041CE3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52920" cy="9142730"/>
                    <wp:effectExtent l="0" t="0" r="2540" b="133985"/>
                    <wp:wrapNone/>
                    <wp:docPr id="119" name="Group 11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58000" cy="9271750"/>
                              <a:chOff x="0" y="0"/>
                              <a:chExt cx="6858000" cy="9271750"/>
                            </a:xfrm>
                          </wpg:grpSpPr>
                          <wps:wsp>
                            <wps:cNvPr id="120" name="Rectangle 120"/>
                            <wps:cNvSpPr/>
                            <wps:spPr>
                              <a:xfrm>
                                <a:off x="0" y="7315200"/>
                                <a:ext cx="6858000" cy="14318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1" name="Rectangle 121"/>
                            <wps:cNvSpPr/>
                            <wps:spPr>
                              <a:xfrm>
                                <a:off x="0" y="7439025"/>
                                <a:ext cx="6858000" cy="1832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alias w:val="Author"/>
                                    <w:tag w:val=""/>
                                    <w:id w:val="884141857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p w14:paraId="1C43139E" w14:textId="3B9CA571" w:rsidR="008109CE" w:rsidRDefault="008109CE" w:rsidP="008109CE">
                                      <w:pPr>
                                        <w:pStyle w:val="NoSpacing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>Seonhye Yoon</w:t>
                                      </w:r>
                                    </w:p>
                                  </w:sdtContent>
                                </w:sdt>
                                <w:p w14:paraId="5454653F" w14:textId="72EBD73A" w:rsidR="008109CE" w:rsidRPr="00594607" w:rsidRDefault="008109CE" w:rsidP="008109CE">
                                  <w:pPr>
                                    <w:pStyle w:val="NoSpacing"/>
                                    <w:rPr>
                                      <w:color w:val="FFFFFF" w:themeColor="background1"/>
                                    </w:rPr>
                                  </w:pPr>
                                  <w:sdt>
                                    <w:sdtPr>
                                      <w:rPr>
                                        <w:color w:val="FFFFFF" w:themeColor="background1"/>
                                      </w:rPr>
                                      <w:alias w:val="Company"/>
                                      <w:tag w:val=""/>
                                      <w:id w:val="922067218"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Content>
                                      <w:r>
                                        <w:rPr>
                                          <w:color w:val="FFFFFF" w:themeColor="background1"/>
                                        </w:rPr>
                                        <w:t>Instructor: Cody Schellenberger</w:t>
                                      </w:r>
                                    </w:sdtContent>
                                  </w:sdt>
                                  <w:r>
                                    <w:rPr>
                                      <w:caps/>
                                      <w:color w:val="FFFFFF" w:themeColor="background1"/>
                                    </w:rPr>
                                    <w:t xml:space="preserve"> </w:t>
                                  </w:r>
                                </w:p>
                                <w:p w14:paraId="44BCFB5A" w14:textId="290A976B" w:rsidR="008109CE" w:rsidRPr="00594607" w:rsidRDefault="008109CE" w:rsidP="008109CE">
                                  <w:pPr>
                                    <w:pStyle w:val="NoSpacing"/>
                                    <w:rPr>
                                      <w:color w:val="FFFFFF" w:themeColor="background1"/>
                                    </w:rPr>
                                  </w:pPr>
                                  <w:sdt>
                                    <w:sdtPr>
                                      <w:rPr>
                                        <w:color w:val="FFFFFF" w:themeColor="background1"/>
                                      </w:rPr>
                                      <w:alias w:val="Address"/>
                                      <w:tag w:val=""/>
                                      <w:id w:val="2113163453"/>
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<w:text/>
                                    </w:sdtPr>
                                    <w:sdtContent>
                                      <w:r>
                                        <w:rPr>
                                          <w:color w:val="FFFFFF" w:themeColor="background1"/>
                                        </w:rPr>
                                        <w:t xml:space="preserve">Team Member: Damien T McAndrews, Jordan </w:t>
                                      </w:r>
                                      <w:proofErr w:type="spellStart"/>
                                      <w:r>
                                        <w:rPr>
                                          <w:color w:val="FFFFFF" w:themeColor="background1"/>
                                        </w:rPr>
                                        <w:t>Ardeleanu</w:t>
                                      </w:r>
                                      <w:proofErr w:type="spellEnd"/>
                                      <w:r>
                                        <w:rPr>
                                          <w:color w:val="FFFFFF" w:themeColor="background1"/>
                                        </w:rPr>
                                        <w:t>, Midori Tada, Russel Benito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18288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2" name="Text Box 122"/>
                            <wps:cNvSpPr txBox="1"/>
                            <wps:spPr>
                              <a:xfrm>
                                <a:off x="0" y="0"/>
                                <a:ext cx="6858000" cy="73152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eastAsiaTheme="majorEastAsia" w:cstheme="minorHAnsi"/>
                                      <w:color w:val="595959" w:themeColor="text1" w:themeTint="A6"/>
                                      <w:sz w:val="108"/>
                                      <w:szCs w:val="108"/>
                                    </w:rPr>
                                    <w:alias w:val="Title"/>
                                    <w:tag w:val=""/>
                                    <w:id w:val="-1476986296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p w14:paraId="210380E4" w14:textId="263BF391" w:rsidR="008109CE" w:rsidRPr="007437F3" w:rsidRDefault="008109CE" w:rsidP="008109CE">
                                      <w:pPr>
                                        <w:pStyle w:val="NoSpacing"/>
                                        <w:pBdr>
                                          <w:bottom w:val="single" w:sz="6" w:space="4" w:color="7F7F7F" w:themeColor="text1" w:themeTint="80"/>
                                        </w:pBdr>
                                        <w:rPr>
                                          <w:rFonts w:eastAsiaTheme="majorEastAsia" w:cstheme="minorHAns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</w:pPr>
                                      <w:r>
                                        <w:rPr>
                                          <w:rFonts w:eastAsiaTheme="majorEastAsia" w:cstheme="minorHAns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  <w:t>Journal 1</w:t>
                                      </w:r>
                                    </w:p>
                                  </w:sdtContent>
                                </w:sdt>
                                <w:sdt>
                                  <w:sdtPr>
                                    <w:rPr>
                                      <w:rFonts w:cstheme="minorHAnsi"/>
                                      <w:caps/>
                                      <w:color w:val="44546A" w:themeColor="text2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157346227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Content>
                                    <w:p w14:paraId="1E747276" w14:textId="29ECC755" w:rsidR="008109CE" w:rsidRPr="007437F3" w:rsidRDefault="008109CE" w:rsidP="008109CE">
                                      <w:pPr>
                                        <w:pStyle w:val="NoSpacing"/>
                                        <w:spacing w:before="240"/>
                                        <w:rPr>
                                          <w:rFonts w:cstheme="minorHAnsi"/>
                                          <w:caps/>
                                          <w:color w:val="44546A" w:themeColor="text2"/>
                                          <w:sz w:val="36"/>
                                          <w:szCs w:val="36"/>
                                        </w:rPr>
                                      </w:pPr>
                                      <w:r>
                                        <w:rPr>
                                          <w:rFonts w:cstheme="minorHAnsi"/>
                                          <w:caps/>
                                          <w:color w:val="44546A" w:themeColor="text2"/>
                                          <w:sz w:val="36"/>
                                          <w:szCs w:val="36"/>
                                        </w:rPr>
                                        <w:t>DMIT2027 – Project essentials oe01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457200" rIns="457200" bIns="4572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4FC7B1FD" id="Group 119" o:spid="_x0000_s1026" style="position:absolute;left:0;text-align:left;margin-left:0;margin-top:0;width:539.6pt;height:719.9pt;z-index:-251657216;mso-width-percent:882;mso-height-percent:909;mso-position-horizontal:center;mso-position-horizontal-relative:page;mso-position-vertical:center;mso-position-vertical-relative:page;mso-width-percent:882;mso-height-percent:909" coordsize="68580,927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">
                    <v:rect id="Rectangle 120" o:spid="_x0000_s1027" style="position:absolute;top:73152;width:68580;height:14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" fillcolor="#4472c4 [3204]" stroked="f" strokeweight="1pt"/>
                    <v:rect id="Rectangle 121" o:spid="_x0000_s1028" style="position:absolute;top:74390;width:68580;height:18327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" fillcolor="#ed7d31 [3205]" stroked="f" strokeweight="1pt">
                      <v:textbox inset="36pt,14.4pt,36pt,36pt">
                        <w:txbxContent>
                          <w:sdt>
                            <w:sdtPr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alias w:val="Author"/>
                              <w:tag w:val=""/>
                              <w:id w:val="884141857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p w14:paraId="1C43139E" w14:textId="3B9CA571" w:rsidR="008109CE" w:rsidRDefault="008109CE" w:rsidP="008109CE">
                                <w:pPr>
                                  <w:pStyle w:val="NoSpacing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>Seonhye Yoon</w:t>
                                </w:r>
                              </w:p>
                            </w:sdtContent>
                          </w:sdt>
                          <w:p w14:paraId="5454653F" w14:textId="72EBD73A" w:rsidR="008109CE" w:rsidRPr="00594607" w:rsidRDefault="008109CE" w:rsidP="008109CE">
                            <w:pPr>
                              <w:pStyle w:val="NoSpacing"/>
                              <w:rPr>
                                <w:color w:val="FFFFFF" w:themeColor="background1"/>
                              </w:rPr>
                            </w:pPr>
                            <w:sdt>
                              <w:sdtPr>
                                <w:rPr>
                                  <w:color w:val="FFFFFF" w:themeColor="background1"/>
                                </w:rPr>
                                <w:alias w:val="Company"/>
                                <w:tag w:val=""/>
                                <w:id w:val="922067218"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Content>
                                <w:r>
                                  <w:rPr>
                                    <w:color w:val="FFFFFF" w:themeColor="background1"/>
                                  </w:rPr>
                                  <w:t>Instructor: Cody Schellenberger</w:t>
                                </w:r>
                              </w:sdtContent>
                            </w:sdt>
                            <w:r>
                              <w:rPr>
                                <w:caps/>
                                <w:color w:val="FFFFFF" w:themeColor="background1"/>
                              </w:rPr>
                              <w:t xml:space="preserve"> </w:t>
                            </w:r>
                          </w:p>
                          <w:p w14:paraId="44BCFB5A" w14:textId="290A976B" w:rsidR="008109CE" w:rsidRPr="00594607" w:rsidRDefault="008109CE" w:rsidP="008109CE">
                            <w:pPr>
                              <w:pStyle w:val="NoSpacing"/>
                              <w:rPr>
                                <w:color w:val="FFFFFF" w:themeColor="background1"/>
                              </w:rPr>
                            </w:pPr>
                            <w:sdt>
                              <w:sdtPr>
                                <w:rPr>
                                  <w:color w:val="FFFFFF" w:themeColor="background1"/>
                                </w:rPr>
                                <w:alias w:val="Address"/>
                                <w:tag w:val=""/>
                                <w:id w:val="2113163453"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Content>
                                <w:r>
                                  <w:rPr>
                                    <w:color w:val="FFFFFF" w:themeColor="background1"/>
                                  </w:rPr>
                                  <w:t xml:space="preserve">Team Member: Damien T McAndrews, Jordan </w:t>
                                </w:r>
                                <w:proofErr w:type="spellStart"/>
                                <w:r>
                                  <w:rPr>
                                    <w:color w:val="FFFFFF" w:themeColor="background1"/>
                                  </w:rPr>
                                  <w:t>Ardeleanu</w:t>
                                </w:r>
                                <w:proofErr w:type="spellEnd"/>
                                <w:r>
                                  <w:rPr>
                                    <w:color w:val="FFFFFF" w:themeColor="background1"/>
                                  </w:rPr>
                                  <w:t>, Midori Tada, Russel Benito</w:t>
                                </w:r>
                              </w:sdtContent>
                            </w:sdt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22" o:spid="_x0000_s1029" type="#_x0000_t202" style="position:absolute;width:68580;height:731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" filled="f" stroked="f" strokeweight=".5pt">
                      <v:textbox inset="36pt,36pt,36pt,36pt">
                        <w:txbxContent>
                          <w:sdt>
                            <w:sdtPr>
                              <w:rPr>
                                <w:rFonts w:eastAsiaTheme="majorEastAsia" w:cstheme="minorHAnsi"/>
                                <w:color w:val="595959" w:themeColor="text1" w:themeTint="A6"/>
                                <w:sz w:val="108"/>
                                <w:szCs w:val="108"/>
                              </w:rPr>
                              <w:alias w:val="Title"/>
                              <w:tag w:val=""/>
                              <w:id w:val="-1476986296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p w14:paraId="210380E4" w14:textId="263BF391" w:rsidR="008109CE" w:rsidRPr="007437F3" w:rsidRDefault="008109CE" w:rsidP="008109CE">
                                <w:pPr>
                                  <w:pStyle w:val="NoSpacing"/>
                                  <w:pBdr>
                                    <w:bottom w:val="single" w:sz="6" w:space="4" w:color="7F7F7F" w:themeColor="text1" w:themeTint="80"/>
                                  </w:pBdr>
                                  <w:rPr>
                                    <w:rFonts w:eastAsiaTheme="majorEastAsia" w:cstheme="minorHAns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</w:pPr>
                                <w:r>
                                  <w:rPr>
                                    <w:rFonts w:eastAsiaTheme="majorEastAsia" w:cstheme="minorHAns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  <w:t>Journal 1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rFonts w:cstheme="minorHAnsi"/>
                                <w:caps/>
                                <w:color w:val="44546A" w:themeColor="text2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157346227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p w14:paraId="1E747276" w14:textId="29ECC755" w:rsidR="008109CE" w:rsidRPr="007437F3" w:rsidRDefault="008109CE" w:rsidP="008109CE">
                                <w:pPr>
                                  <w:pStyle w:val="NoSpacing"/>
                                  <w:spacing w:before="240"/>
                                  <w:rPr>
                                    <w:rFonts w:cstheme="minorHAnsi"/>
                                    <w:caps/>
                                    <w:color w:val="44546A" w:themeColor="text2"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rFonts w:cstheme="minorHAnsi"/>
                                    <w:caps/>
                                    <w:color w:val="44546A" w:themeColor="text2"/>
                                    <w:sz w:val="36"/>
                                    <w:szCs w:val="36"/>
                                  </w:rPr>
                                  <w:t>DMIT2027 – Project essentials oe01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6B0172B4" w14:textId="77777777" w:rsidR="008109CE" w:rsidRPr="008109CE" w:rsidRDefault="008109CE" w:rsidP="00F70F63">
          <w:pPr>
            <w:spacing w:after="160" w:line="259" w:lineRule="auto"/>
            <w:ind w:firstLineChars="100" w:firstLine="320"/>
            <w:rPr>
              <w:rFonts w:ascii="times newer roman" w:eastAsia="Times New Roman" w:hAnsi="times newer roman" w:cstheme="minorHAnsi"/>
              <w:color w:val="2F5496"/>
              <w:sz w:val="32"/>
              <w:szCs w:val="32"/>
            </w:rPr>
          </w:pPr>
          <w:r w:rsidRPr="008109CE">
            <w:rPr>
              <w:rFonts w:ascii="times newer roman" w:eastAsia="Times New Roman" w:hAnsi="times newer roman" w:cstheme="minorHAnsi"/>
              <w:color w:val="2F5496"/>
              <w:sz w:val="32"/>
              <w:szCs w:val="32"/>
            </w:rPr>
            <w:br w:type="page"/>
          </w:r>
        </w:p>
      </w:sdtContent>
    </w:sdt>
    <w:p w14:paraId="319A49D2" w14:textId="77777777" w:rsidR="008109CE" w:rsidRPr="008109CE" w:rsidRDefault="008109CE" w:rsidP="00F70F63">
      <w:pPr>
        <w:pStyle w:val="Heading1"/>
        <w:spacing w:after="240"/>
        <w:rPr>
          <w:rFonts w:ascii="times newer roman" w:hAnsi="times newer roman" w:cstheme="minorHAnsi"/>
        </w:rPr>
      </w:pPr>
      <w:r w:rsidRPr="008109CE">
        <w:rPr>
          <w:rFonts w:ascii="times newer roman" w:hAnsi="times newer roman" w:cstheme="minorHAnsi"/>
        </w:rPr>
        <w:lastRenderedPageBreak/>
        <w:t>My Expectations</w:t>
      </w:r>
    </w:p>
    <w:p w14:paraId="5B608CB3" w14:textId="04B6D1DC" w:rsidR="008109CE" w:rsidRDefault="00F70F63" w:rsidP="00F70F63">
      <w:pPr>
        <w:ind w:firstLineChars="100" w:firstLine="240"/>
        <w:rPr>
          <w:rFonts w:ascii="times newer roman" w:hAnsi="times newer roman" w:cstheme="minorHAnsi"/>
        </w:rPr>
      </w:pPr>
      <w:r w:rsidRPr="008109CE">
        <w:rPr>
          <w:rFonts w:ascii="times newer roman" w:hAnsi="times newer roman" w:cstheme="minorHAnsi"/>
        </w:rPr>
        <w:t>I read the syllabus before starting this semester, and I thought this course would be about the things that need while working on the project</w:t>
      </w:r>
      <w:r>
        <w:rPr>
          <w:rFonts w:ascii="times newer roman" w:hAnsi="times newer roman" w:cstheme="minorHAnsi"/>
        </w:rPr>
        <w:t xml:space="preserve"> as a team</w:t>
      </w:r>
      <w:r w:rsidRPr="008109CE">
        <w:rPr>
          <w:rFonts w:ascii="times newer roman" w:hAnsi="times newer roman" w:cstheme="minorHAnsi"/>
        </w:rPr>
        <w:t xml:space="preserve">. </w:t>
      </w:r>
      <w:r>
        <w:rPr>
          <w:rFonts w:ascii="times newer roman" w:hAnsi="times newer roman" w:cstheme="minorHAnsi"/>
        </w:rPr>
        <w:t xml:space="preserve">I </w:t>
      </w:r>
      <w:r>
        <w:rPr>
          <w:rFonts w:ascii="times newer roman" w:hAnsi="times newer roman" w:cstheme="minorHAnsi"/>
        </w:rPr>
        <w:t>did</w:t>
      </w:r>
      <w:r>
        <w:rPr>
          <w:rFonts w:ascii="times newer roman" w:hAnsi="times newer roman" w:cstheme="minorHAnsi"/>
        </w:rPr>
        <w:t xml:space="preserve"> not know how the project </w:t>
      </w:r>
      <w:r>
        <w:rPr>
          <w:rFonts w:ascii="times newer roman" w:hAnsi="times newer roman" w:cstheme="minorHAnsi"/>
        </w:rPr>
        <w:t>wa</w:t>
      </w:r>
      <w:r>
        <w:rPr>
          <w:rFonts w:ascii="times newer roman" w:hAnsi="times newer roman" w:cstheme="minorHAnsi"/>
        </w:rPr>
        <w:t xml:space="preserve">s processing step by step and what there </w:t>
      </w:r>
      <w:r>
        <w:rPr>
          <w:rFonts w:ascii="times newer roman" w:hAnsi="times newer roman" w:cstheme="minorHAnsi"/>
        </w:rPr>
        <w:t>were</w:t>
      </w:r>
      <w:r>
        <w:rPr>
          <w:rFonts w:ascii="times newer roman" w:hAnsi="times newer roman" w:cstheme="minorHAnsi"/>
        </w:rPr>
        <w:t xml:space="preserve"> to consider. </w:t>
      </w:r>
      <w:r w:rsidR="008109CE" w:rsidRPr="008109CE">
        <w:rPr>
          <w:rFonts w:ascii="times newer roman" w:hAnsi="times newer roman" w:cstheme="minorHAnsi"/>
        </w:rPr>
        <w:t xml:space="preserve">When I got a project idea assignment, </w:t>
      </w:r>
      <w:r w:rsidRPr="00F70F63">
        <w:rPr>
          <w:rFonts w:ascii="times newer roman" w:hAnsi="times newer roman" w:cstheme="minorHAnsi"/>
        </w:rPr>
        <w:t>I was emb</w:t>
      </w:r>
      <w:r>
        <w:rPr>
          <w:rFonts w:ascii="times newer roman" w:hAnsi="times newer roman" w:cstheme="minorHAnsi"/>
        </w:rPr>
        <w:t>ar</w:t>
      </w:r>
      <w:r w:rsidRPr="00F70F63">
        <w:rPr>
          <w:rFonts w:ascii="times newer roman" w:hAnsi="times newer roman" w:cstheme="minorHAnsi"/>
        </w:rPr>
        <w:t>rassed.</w:t>
      </w:r>
      <w:r>
        <w:rPr>
          <w:rFonts w:ascii="times newer roman" w:hAnsi="times newer roman" w:cstheme="minorHAnsi"/>
        </w:rPr>
        <w:t xml:space="preserve"> </w:t>
      </w:r>
      <w:r w:rsidRPr="00F70F63">
        <w:rPr>
          <w:rFonts w:ascii="times newer roman" w:hAnsi="times newer roman" w:cstheme="minorHAnsi"/>
        </w:rPr>
        <w:t>It was not easy to pick out the ideas that were feasible</w:t>
      </w:r>
      <w:r>
        <w:rPr>
          <w:rFonts w:ascii="times newer roman" w:hAnsi="times newer roman" w:cstheme="minorHAnsi"/>
        </w:rPr>
        <w:t xml:space="preserve">, </w:t>
      </w:r>
      <w:r w:rsidRPr="00F70F63">
        <w:rPr>
          <w:rFonts w:ascii="times newer roman" w:hAnsi="times newer roman" w:cstheme="minorHAnsi"/>
        </w:rPr>
        <w:t>appropriate</w:t>
      </w:r>
      <w:r>
        <w:rPr>
          <w:rFonts w:ascii="times newer roman" w:hAnsi="times newer roman" w:cstheme="minorHAnsi"/>
        </w:rPr>
        <w:t>,</w:t>
      </w:r>
      <w:r w:rsidRPr="00F70F63">
        <w:rPr>
          <w:rFonts w:ascii="times newer roman" w:hAnsi="times newer roman" w:cstheme="minorHAnsi"/>
        </w:rPr>
        <w:t xml:space="preserve"> and uncommon.</w:t>
      </w:r>
      <w:r>
        <w:rPr>
          <w:rFonts w:ascii="times newer roman" w:hAnsi="times newer roman" w:cstheme="minorHAnsi"/>
        </w:rPr>
        <w:t xml:space="preserve"> </w:t>
      </w:r>
      <w:r w:rsidRPr="008109CE">
        <w:rPr>
          <w:rFonts w:ascii="times newer roman" w:hAnsi="times newer roman" w:cstheme="minorHAnsi"/>
        </w:rPr>
        <w:t xml:space="preserve">I did not know </w:t>
      </w:r>
      <w:r>
        <w:rPr>
          <w:rFonts w:ascii="times newer roman" w:hAnsi="times newer roman" w:cstheme="minorHAnsi"/>
        </w:rPr>
        <w:t>how to come up with, develop, and modify the ideas</w:t>
      </w:r>
      <w:r w:rsidRPr="008109CE">
        <w:rPr>
          <w:rFonts w:ascii="times newer roman" w:hAnsi="times newer roman" w:cstheme="minorHAnsi"/>
        </w:rPr>
        <w:t>.</w:t>
      </w:r>
      <w:r>
        <w:rPr>
          <w:rFonts w:ascii="times newer roman" w:hAnsi="times newer roman" w:cstheme="minorHAnsi"/>
        </w:rPr>
        <w:t xml:space="preserve"> </w:t>
      </w:r>
      <w:r>
        <w:rPr>
          <w:rFonts w:ascii="times newer roman" w:hAnsi="times newer roman" w:cstheme="minorHAnsi"/>
        </w:rPr>
        <w:t>I have learned how to outline and be specific to projects</w:t>
      </w:r>
      <w:r>
        <w:rPr>
          <w:rFonts w:ascii="times newer roman" w:hAnsi="times newer roman" w:cstheme="minorHAnsi"/>
        </w:rPr>
        <w:t xml:space="preserve"> through this course so far</w:t>
      </w:r>
      <w:r>
        <w:rPr>
          <w:rFonts w:ascii="times newer roman" w:hAnsi="times newer roman" w:cstheme="minorHAnsi"/>
        </w:rPr>
        <w:t>.</w:t>
      </w:r>
      <w:r>
        <w:rPr>
          <w:rFonts w:ascii="times newer roman" w:hAnsi="times newer roman" w:cstheme="minorHAnsi"/>
        </w:rPr>
        <w:t xml:space="preserve"> </w:t>
      </w:r>
      <w:r w:rsidRPr="00F70F63">
        <w:rPr>
          <w:rFonts w:ascii="times newer roman" w:hAnsi="times newer roman" w:cstheme="minorHAnsi"/>
        </w:rPr>
        <w:t xml:space="preserve">I can't say I </w:t>
      </w:r>
      <w:r>
        <w:rPr>
          <w:rFonts w:ascii="times newer roman" w:hAnsi="times newer roman" w:cstheme="minorHAnsi"/>
        </w:rPr>
        <w:t>am a professional</w:t>
      </w:r>
      <w:r w:rsidRPr="00F70F63">
        <w:rPr>
          <w:rFonts w:ascii="times newer roman" w:hAnsi="times newer roman" w:cstheme="minorHAnsi"/>
        </w:rPr>
        <w:t xml:space="preserve"> now, but I know a little about how the project goes.</w:t>
      </w:r>
      <w:r>
        <w:rPr>
          <w:rFonts w:ascii="times newer roman" w:hAnsi="times newer roman" w:cstheme="minorHAnsi"/>
        </w:rPr>
        <w:t xml:space="preserve"> T</w:t>
      </w:r>
      <w:r w:rsidRPr="00F70F63">
        <w:rPr>
          <w:rFonts w:ascii="times newer roman" w:hAnsi="times newer roman" w:cstheme="minorHAnsi"/>
        </w:rPr>
        <w:t xml:space="preserve">o say that I know </w:t>
      </w:r>
      <w:r>
        <w:rPr>
          <w:rFonts w:ascii="times newer roman" w:hAnsi="times newer roman" w:cstheme="minorHAnsi"/>
        </w:rPr>
        <w:t xml:space="preserve">or can do </w:t>
      </w:r>
      <w:r w:rsidRPr="00F70F63">
        <w:rPr>
          <w:rFonts w:ascii="times newer roman" w:hAnsi="times newer roman" w:cstheme="minorHAnsi"/>
        </w:rPr>
        <w:t xml:space="preserve">this, I </w:t>
      </w:r>
      <w:proofErr w:type="gramStart"/>
      <w:r w:rsidRPr="00F70F63">
        <w:rPr>
          <w:rFonts w:ascii="times newer roman" w:hAnsi="times newer roman" w:cstheme="minorHAnsi"/>
        </w:rPr>
        <w:t>have to</w:t>
      </w:r>
      <w:proofErr w:type="gramEnd"/>
      <w:r w:rsidRPr="00F70F63">
        <w:rPr>
          <w:rFonts w:ascii="times newer roman" w:hAnsi="times newer roman" w:cstheme="minorHAnsi"/>
        </w:rPr>
        <w:t xml:space="preserve"> learn more than I have learned so far.</w:t>
      </w:r>
      <w:r>
        <w:rPr>
          <w:rFonts w:ascii="times newer roman" w:hAnsi="times newer roman" w:cstheme="minorHAnsi"/>
        </w:rPr>
        <w:t xml:space="preserve"> Among them, </w:t>
      </w:r>
      <w:r w:rsidRPr="00F70F63">
        <w:rPr>
          <w:rFonts w:ascii="times newer roman" w:hAnsi="times newer roman" w:cstheme="minorHAnsi"/>
        </w:rPr>
        <w:t>I</w:t>
      </w:r>
      <w:r>
        <w:rPr>
          <w:rFonts w:ascii="times newer roman" w:hAnsi="times newer roman" w:cstheme="minorHAnsi"/>
        </w:rPr>
        <w:t xml:space="preserve"> would</w:t>
      </w:r>
      <w:r w:rsidRPr="00F70F63">
        <w:rPr>
          <w:rFonts w:ascii="times newer roman" w:hAnsi="times newer roman" w:cstheme="minorHAnsi"/>
        </w:rPr>
        <w:t xml:space="preserve"> like to know how to write </w:t>
      </w:r>
      <w:r>
        <w:rPr>
          <w:rFonts w:ascii="times newer roman" w:hAnsi="times newer roman" w:cstheme="minorHAnsi"/>
        </w:rPr>
        <w:t>formal</w:t>
      </w:r>
      <w:r w:rsidRPr="00F70F63">
        <w:rPr>
          <w:rFonts w:ascii="times newer roman" w:hAnsi="times newer roman" w:cstheme="minorHAnsi"/>
        </w:rPr>
        <w:t xml:space="preserve"> document</w:t>
      </w:r>
      <w:r>
        <w:rPr>
          <w:rFonts w:ascii="times newer roman" w:hAnsi="times newer roman" w:cstheme="minorHAnsi"/>
        </w:rPr>
        <w:t>ation</w:t>
      </w:r>
      <w:r w:rsidRPr="00F70F63">
        <w:rPr>
          <w:rFonts w:ascii="times newer roman" w:hAnsi="times newer roman" w:cstheme="minorHAnsi"/>
        </w:rPr>
        <w:t xml:space="preserve"> to appeal our ideas to sponsors</w:t>
      </w:r>
      <w:r>
        <w:rPr>
          <w:rFonts w:ascii="times newer roman" w:hAnsi="times newer roman" w:cstheme="minorHAnsi"/>
        </w:rPr>
        <w:t>, such as w</w:t>
      </w:r>
      <w:r w:rsidRPr="00F70F63">
        <w:rPr>
          <w:rFonts w:ascii="times newer roman" w:hAnsi="times newer roman" w:cstheme="minorHAnsi"/>
        </w:rPr>
        <w:t>hat the document should have and what it should include.</w:t>
      </w:r>
      <w:r>
        <w:rPr>
          <w:rFonts w:ascii="times newer roman" w:hAnsi="times newer roman" w:cstheme="minorHAnsi"/>
        </w:rPr>
        <w:t xml:space="preserve"> </w:t>
      </w:r>
      <w:r w:rsidRPr="00F70F63">
        <w:rPr>
          <w:rFonts w:ascii="times newer roman" w:hAnsi="times newer roman" w:cstheme="minorHAnsi"/>
        </w:rPr>
        <w:t>And I wonder how to get sponsors. Where can we find them?</w:t>
      </w:r>
      <w:r>
        <w:rPr>
          <w:rFonts w:ascii="times newer roman" w:hAnsi="times newer roman" w:cstheme="minorHAnsi"/>
        </w:rPr>
        <w:t xml:space="preserve"> </w:t>
      </w:r>
      <w:r>
        <w:rPr>
          <w:rFonts w:ascii="times newer roman" w:hAnsi="times newer roman" w:cstheme="minorHAnsi"/>
        </w:rPr>
        <w:t>W</w:t>
      </w:r>
      <w:r w:rsidRPr="008109CE">
        <w:rPr>
          <w:rFonts w:ascii="times newer roman" w:hAnsi="times newer roman" w:cstheme="minorHAnsi"/>
        </w:rPr>
        <w:t>hen the entire class is over, I expect to understand the overall project process</w:t>
      </w:r>
      <w:r>
        <w:rPr>
          <w:rFonts w:ascii="times newer roman" w:hAnsi="times newer roman" w:cstheme="minorHAnsi"/>
        </w:rPr>
        <w:t xml:space="preserve"> in detail </w:t>
      </w:r>
      <w:r>
        <w:rPr>
          <w:rFonts w:ascii="times newer roman" w:hAnsi="times newer roman" w:cstheme="minorHAnsi" w:hint="eastAsia"/>
        </w:rPr>
        <w:t>and</w:t>
      </w:r>
      <w:r>
        <w:rPr>
          <w:rFonts w:ascii="times newer roman" w:hAnsi="times newer roman" w:cstheme="minorHAnsi"/>
        </w:rPr>
        <w:t xml:space="preserve"> </w:t>
      </w:r>
      <w:r>
        <w:rPr>
          <w:rFonts w:ascii="times newer roman" w:hAnsi="times newer roman" w:cstheme="minorHAnsi" w:hint="eastAsia"/>
        </w:rPr>
        <w:t>know</w:t>
      </w:r>
      <w:r>
        <w:rPr>
          <w:rFonts w:ascii="times newer roman" w:hAnsi="times newer roman" w:cstheme="minorHAnsi"/>
        </w:rPr>
        <w:t xml:space="preserve"> these things</w:t>
      </w:r>
      <w:r w:rsidRPr="008109CE">
        <w:rPr>
          <w:rFonts w:ascii="times newer roman" w:hAnsi="times newer roman" w:cstheme="minorHAnsi"/>
        </w:rPr>
        <w:t>.</w:t>
      </w:r>
    </w:p>
    <w:p w14:paraId="220291B6" w14:textId="77777777" w:rsidR="008109CE" w:rsidRPr="008109CE" w:rsidRDefault="008109CE" w:rsidP="00F70F63">
      <w:pPr>
        <w:ind w:firstLineChars="100" w:firstLine="240"/>
        <w:rPr>
          <w:rFonts w:ascii="times newer roman" w:hAnsi="times newer roman" w:cstheme="minorHAnsi"/>
        </w:rPr>
      </w:pPr>
    </w:p>
    <w:p w14:paraId="579CAF0F" w14:textId="77777777" w:rsidR="008109CE" w:rsidRPr="008109CE" w:rsidRDefault="008109CE" w:rsidP="00F70F63">
      <w:pPr>
        <w:spacing w:after="160" w:line="259" w:lineRule="auto"/>
        <w:ind w:firstLineChars="100" w:firstLine="240"/>
        <w:rPr>
          <w:rFonts w:ascii="times newer roman" w:eastAsia="Times New Roman" w:hAnsi="times newer roman" w:cstheme="minorHAnsi"/>
          <w:color w:val="2F5496"/>
          <w:sz w:val="32"/>
          <w:szCs w:val="32"/>
        </w:rPr>
      </w:pPr>
      <w:r w:rsidRPr="008109CE">
        <w:rPr>
          <w:rFonts w:ascii="times newer roman" w:hAnsi="times newer roman" w:cstheme="minorHAnsi"/>
        </w:rPr>
        <w:br w:type="page"/>
      </w:r>
    </w:p>
    <w:p w14:paraId="30F4B847" w14:textId="77777777" w:rsidR="008109CE" w:rsidRPr="008109CE" w:rsidRDefault="008109CE" w:rsidP="00F70F63">
      <w:pPr>
        <w:pStyle w:val="Heading1"/>
        <w:spacing w:after="240"/>
        <w:rPr>
          <w:rFonts w:ascii="times newer roman" w:hAnsi="times newer roman" w:cstheme="minorHAnsi"/>
        </w:rPr>
      </w:pPr>
      <w:r w:rsidRPr="008109CE">
        <w:rPr>
          <w:rFonts w:ascii="times newer roman" w:hAnsi="times newer roman" w:cstheme="minorHAnsi"/>
        </w:rPr>
        <w:lastRenderedPageBreak/>
        <w:t>How I Can Apply PM Concepts</w:t>
      </w:r>
    </w:p>
    <w:p w14:paraId="374E4FDD" w14:textId="2BF13BF8" w:rsidR="008109CE" w:rsidRPr="008109CE" w:rsidRDefault="008109CE" w:rsidP="00F70F63">
      <w:pPr>
        <w:ind w:firstLineChars="100" w:firstLine="240"/>
        <w:rPr>
          <w:rFonts w:ascii="times newer roman" w:hAnsi="times newer roman" w:cstheme="minorHAnsi"/>
        </w:rPr>
      </w:pPr>
      <w:r w:rsidRPr="008109CE">
        <w:rPr>
          <w:rFonts w:ascii="times newer roman" w:hAnsi="times newer roman" w:cstheme="minorHAnsi"/>
        </w:rPr>
        <w:t>The assignment we are doing is practical</w:t>
      </w:r>
      <w:r w:rsidR="00F70F63">
        <w:rPr>
          <w:rFonts w:ascii="times newer roman" w:hAnsi="times newer roman" w:cstheme="minorHAnsi"/>
        </w:rPr>
        <w:t>.</w:t>
      </w:r>
      <w:r w:rsidRPr="008109CE">
        <w:rPr>
          <w:rFonts w:ascii="times newer roman" w:hAnsi="times newer roman" w:cstheme="minorHAnsi"/>
        </w:rPr>
        <w:t xml:space="preserve"> Therefore, that will be somewhat helpful in the actual fields</w:t>
      </w:r>
      <w:r w:rsidR="00F70F63">
        <w:rPr>
          <w:rFonts w:ascii="times newer roman" w:hAnsi="times newer roman" w:cstheme="minorHAnsi"/>
        </w:rPr>
        <w:t xml:space="preserve">. For example, </w:t>
      </w:r>
      <w:proofErr w:type="gramStart"/>
      <w:r w:rsidR="00F70F63">
        <w:rPr>
          <w:rFonts w:ascii="times newer roman" w:hAnsi="times newer roman" w:cstheme="minorHAnsi"/>
        </w:rPr>
        <w:t>Creating</w:t>
      </w:r>
      <w:proofErr w:type="gramEnd"/>
      <w:r w:rsidR="00F70F63">
        <w:rPr>
          <w:rFonts w:ascii="times newer roman" w:hAnsi="times newer roman" w:cstheme="minorHAnsi"/>
        </w:rPr>
        <w:t xml:space="preserve"> an application(app) may be a project. I </w:t>
      </w:r>
      <w:r w:rsidR="00F70F63">
        <w:rPr>
          <w:rFonts w:ascii="times newer roman" w:hAnsi="times newer roman" w:cstheme="minorHAnsi" w:hint="eastAsia"/>
        </w:rPr>
        <w:t>can</w:t>
      </w:r>
      <w:r w:rsidR="00F70F63">
        <w:rPr>
          <w:rFonts w:ascii="times newer roman" w:hAnsi="times newer roman" w:cstheme="minorHAnsi"/>
        </w:rPr>
        <w:t xml:space="preserve"> consider the various components of a project and </w:t>
      </w:r>
      <w:proofErr w:type="gramStart"/>
      <w:r w:rsidR="00F70F63">
        <w:rPr>
          <w:rFonts w:ascii="times newer roman" w:hAnsi="times newer roman" w:cstheme="minorHAnsi"/>
        </w:rPr>
        <w:t>make a plan</w:t>
      </w:r>
      <w:proofErr w:type="gramEnd"/>
      <w:r w:rsidR="00F70F63">
        <w:rPr>
          <w:rFonts w:ascii="times newer roman" w:hAnsi="times newer roman" w:cstheme="minorHAnsi"/>
        </w:rPr>
        <w:t xml:space="preserve"> before creating an app.</w:t>
      </w:r>
    </w:p>
    <w:p w14:paraId="4CDF72DD" w14:textId="4DD7F0CE" w:rsidR="00F70F63" w:rsidRPr="008109CE" w:rsidRDefault="00F70F63" w:rsidP="00F70F63">
      <w:pPr>
        <w:ind w:firstLineChars="100" w:firstLine="240"/>
        <w:rPr>
          <w:rFonts w:ascii="times newer roman" w:hAnsi="times newer roman" w:cstheme="minorHAnsi"/>
        </w:rPr>
      </w:pPr>
      <w:r>
        <w:rPr>
          <w:rFonts w:ascii="times newer roman" w:hAnsi="times newer roman" w:cstheme="minorHAnsi"/>
        </w:rPr>
        <w:t xml:space="preserve">DMIT program students must take a capstone project to graduate, and </w:t>
      </w:r>
      <w:r w:rsidRPr="00F70F63">
        <w:rPr>
          <w:rFonts w:ascii="times newer roman" w:hAnsi="times newer roman" w:cstheme="minorHAnsi"/>
        </w:rPr>
        <w:t xml:space="preserve">I heard that this class is </w:t>
      </w:r>
      <w:r>
        <w:rPr>
          <w:rFonts w:ascii="times newer roman" w:hAnsi="times newer roman" w:cstheme="minorHAnsi"/>
        </w:rPr>
        <w:t>beneficia</w:t>
      </w:r>
      <w:r w:rsidRPr="00F70F63">
        <w:rPr>
          <w:rFonts w:ascii="times newer roman" w:hAnsi="times newer roman" w:cstheme="minorHAnsi"/>
        </w:rPr>
        <w:t>l</w:t>
      </w:r>
      <w:r>
        <w:rPr>
          <w:rFonts w:ascii="times newer roman" w:hAnsi="times newer roman" w:cstheme="minorHAnsi"/>
        </w:rPr>
        <w:t xml:space="preserve"> for the capstone. </w:t>
      </w:r>
      <w:r w:rsidRPr="00F70F63">
        <w:rPr>
          <w:rFonts w:ascii="times newer roman" w:hAnsi="times newer roman" w:cstheme="minorHAnsi"/>
        </w:rPr>
        <w:t>As far as I know, the Capstone project must be commissioned by</w:t>
      </w:r>
      <w:r>
        <w:rPr>
          <w:rFonts w:ascii="times newer roman" w:hAnsi="times newer roman" w:cstheme="minorHAnsi"/>
        </w:rPr>
        <w:t xml:space="preserve"> a</w:t>
      </w:r>
      <w:r w:rsidRPr="00F70F63">
        <w:rPr>
          <w:rFonts w:ascii="times newer roman" w:hAnsi="times newer roman" w:cstheme="minorHAnsi"/>
        </w:rPr>
        <w:t xml:space="preserve"> client and create graduation works for each team.</w:t>
      </w:r>
      <w:r>
        <w:rPr>
          <w:rFonts w:ascii="times newer roman" w:hAnsi="times newer roman" w:cstheme="minorHAnsi"/>
        </w:rPr>
        <w:t xml:space="preserve"> </w:t>
      </w:r>
      <w:r w:rsidRPr="00F70F63">
        <w:rPr>
          <w:rFonts w:ascii="times newer roman" w:hAnsi="times newer roman" w:cstheme="minorHAnsi"/>
        </w:rPr>
        <w:t xml:space="preserve">Although it is different </w:t>
      </w:r>
      <w:r>
        <w:rPr>
          <w:rFonts w:ascii="times newer roman" w:hAnsi="times newer roman" w:cstheme="minorHAnsi"/>
        </w:rPr>
        <w:t xml:space="preserve">in that I </w:t>
      </w:r>
      <w:proofErr w:type="gramStart"/>
      <w:r>
        <w:rPr>
          <w:rFonts w:ascii="times newer roman" w:hAnsi="times newer roman" w:cstheme="minorHAnsi"/>
        </w:rPr>
        <w:t>have to</w:t>
      </w:r>
      <w:proofErr w:type="gramEnd"/>
      <w:r>
        <w:rPr>
          <w:rFonts w:ascii="times newer roman" w:hAnsi="times newer roman" w:cstheme="minorHAnsi"/>
        </w:rPr>
        <w:t xml:space="preserve"> produce an actual result</w:t>
      </w:r>
      <w:r w:rsidRPr="00F70F63">
        <w:rPr>
          <w:rFonts w:ascii="times newer roman" w:hAnsi="times newer roman" w:cstheme="minorHAnsi"/>
        </w:rPr>
        <w:t>, it is very similar to this class</w:t>
      </w:r>
      <w:r>
        <w:rPr>
          <w:rFonts w:ascii="times newer roman" w:hAnsi="times newer roman" w:cstheme="minorHAnsi"/>
        </w:rPr>
        <w:t>:</w:t>
      </w:r>
      <w:r w:rsidRPr="00F70F63">
        <w:rPr>
          <w:rFonts w:ascii="times newer roman" w:hAnsi="times newer roman" w:cstheme="minorHAnsi"/>
        </w:rPr>
        <w:t xml:space="preserve"> </w:t>
      </w:r>
      <w:r>
        <w:rPr>
          <w:rFonts w:ascii="times newer roman" w:hAnsi="times newer roman" w:cstheme="minorHAnsi"/>
        </w:rPr>
        <w:t>I</w:t>
      </w:r>
      <w:r w:rsidRPr="00F70F63">
        <w:rPr>
          <w:rFonts w:ascii="times newer roman" w:hAnsi="times newer roman" w:cstheme="minorHAnsi"/>
        </w:rPr>
        <w:t xml:space="preserve"> have to work on a </w:t>
      </w:r>
      <w:r>
        <w:rPr>
          <w:rFonts w:ascii="times newer roman" w:hAnsi="times newer roman" w:cstheme="minorHAnsi"/>
        </w:rPr>
        <w:t>four-month project</w:t>
      </w:r>
      <w:r w:rsidRPr="00F70F63">
        <w:rPr>
          <w:rFonts w:ascii="times newer roman" w:hAnsi="times newer roman" w:cstheme="minorHAnsi"/>
        </w:rPr>
        <w:t xml:space="preserve"> to </w:t>
      </w:r>
      <w:r>
        <w:rPr>
          <w:rFonts w:ascii="times newer roman" w:hAnsi="times newer roman" w:cstheme="minorHAnsi"/>
        </w:rPr>
        <w:t>deliver</w:t>
      </w:r>
      <w:r w:rsidRPr="00F70F63">
        <w:rPr>
          <w:rFonts w:ascii="times newer roman" w:hAnsi="times newer roman" w:cstheme="minorHAnsi"/>
        </w:rPr>
        <w:t xml:space="preserve"> results.</w:t>
      </w:r>
      <w:r>
        <w:rPr>
          <w:rFonts w:ascii="times newer roman" w:hAnsi="times newer roman" w:cstheme="minorHAnsi"/>
        </w:rPr>
        <w:t xml:space="preserve"> </w:t>
      </w:r>
    </w:p>
    <w:p w14:paraId="4C2D5827" w14:textId="46A9699E" w:rsidR="008109CE" w:rsidRPr="008109CE" w:rsidRDefault="008109CE" w:rsidP="00F70F63">
      <w:pPr>
        <w:ind w:firstLineChars="100" w:firstLine="240"/>
        <w:rPr>
          <w:rFonts w:ascii="times newer roman" w:hAnsi="times newer roman" w:cstheme="minorHAnsi"/>
        </w:rPr>
      </w:pPr>
      <w:r w:rsidRPr="008109CE">
        <w:rPr>
          <w:rFonts w:ascii="times newer roman" w:hAnsi="times newer roman" w:cstheme="minorHAnsi"/>
        </w:rPr>
        <w:t>I think life is a</w:t>
      </w:r>
      <w:r w:rsidR="00F70F63">
        <w:rPr>
          <w:rFonts w:ascii="times newer roman" w:hAnsi="times newer roman" w:cstheme="minorHAnsi"/>
        </w:rPr>
        <w:t xml:space="preserve"> </w:t>
      </w:r>
      <w:proofErr w:type="spellStart"/>
      <w:r w:rsidR="00F70F63">
        <w:rPr>
          <w:rFonts w:ascii="times newer roman" w:hAnsi="times newer roman" w:cstheme="minorHAnsi"/>
        </w:rPr>
        <w:t>kinda</w:t>
      </w:r>
      <w:proofErr w:type="spellEnd"/>
      <w:r w:rsidRPr="008109CE">
        <w:rPr>
          <w:rFonts w:ascii="times newer roman" w:hAnsi="times newer roman" w:cstheme="minorHAnsi"/>
        </w:rPr>
        <w:t xml:space="preserve"> large project. When I make important decisions in my life, the project charter seems to be helpful. I can clarify why I have to do or should not </w:t>
      </w:r>
      <w:proofErr w:type="gramStart"/>
      <w:r w:rsidRPr="008109CE">
        <w:rPr>
          <w:rFonts w:ascii="times newer roman" w:hAnsi="times newer roman" w:cstheme="minorHAnsi"/>
        </w:rPr>
        <w:t>do, and</w:t>
      </w:r>
      <w:proofErr w:type="gramEnd"/>
      <w:r w:rsidRPr="008109CE">
        <w:rPr>
          <w:rFonts w:ascii="times newer roman" w:hAnsi="times newer roman" w:cstheme="minorHAnsi"/>
        </w:rPr>
        <w:t xml:space="preserve"> subdivide and consider in various parts such as budget, risk, and timeline. Some choices may be regrettable, but it is an excellent way to lower regret or risk. </w:t>
      </w:r>
      <w:r w:rsidR="00F70F63">
        <w:rPr>
          <w:rFonts w:ascii="times newer roman" w:hAnsi="times newer roman" w:cstheme="minorHAnsi"/>
        </w:rPr>
        <w:t>Also, knowing deliverables and goals is essential. If I do not clarify the deliverables, I can lose my way. I</w:t>
      </w:r>
      <w:r w:rsidR="00F70F63" w:rsidRPr="00F70F63">
        <w:rPr>
          <w:rFonts w:ascii="times newer roman" w:hAnsi="times newer roman" w:cstheme="minorHAnsi"/>
        </w:rPr>
        <w:t xml:space="preserve"> need to make sure </w:t>
      </w:r>
      <w:r w:rsidR="00F70F63">
        <w:rPr>
          <w:rFonts w:ascii="times newer roman" w:hAnsi="times newer roman" w:cstheme="minorHAnsi"/>
        </w:rPr>
        <w:t>my</w:t>
      </w:r>
      <w:r w:rsidR="00F70F63" w:rsidRPr="00F70F63">
        <w:rPr>
          <w:rFonts w:ascii="times newer roman" w:hAnsi="times newer roman" w:cstheme="minorHAnsi"/>
        </w:rPr>
        <w:t xml:space="preserve"> target point and direction in doing something to move efficiently.</w:t>
      </w:r>
    </w:p>
    <w:p w14:paraId="029B9E9F" w14:textId="77777777" w:rsidR="008109CE" w:rsidRPr="008109CE" w:rsidRDefault="008109CE" w:rsidP="00F70F63">
      <w:pPr>
        <w:spacing w:after="160" w:line="259" w:lineRule="auto"/>
        <w:ind w:firstLineChars="100" w:firstLine="240"/>
        <w:rPr>
          <w:rFonts w:ascii="times newer roman" w:eastAsia="Times New Roman" w:hAnsi="times newer roman" w:cstheme="minorHAnsi"/>
          <w:color w:val="2F5496"/>
          <w:sz w:val="32"/>
          <w:szCs w:val="32"/>
        </w:rPr>
      </w:pPr>
      <w:r w:rsidRPr="008109CE">
        <w:rPr>
          <w:rFonts w:ascii="times newer roman" w:hAnsi="times newer roman" w:cstheme="minorHAnsi"/>
        </w:rPr>
        <w:br w:type="page"/>
      </w:r>
    </w:p>
    <w:p w14:paraId="2720F40F" w14:textId="77777777" w:rsidR="008109CE" w:rsidRPr="008109CE" w:rsidRDefault="008109CE" w:rsidP="00F70F63">
      <w:pPr>
        <w:pStyle w:val="Heading1"/>
        <w:spacing w:after="240"/>
        <w:rPr>
          <w:rFonts w:ascii="times newer roman" w:hAnsi="times newer roman" w:cstheme="minorHAnsi"/>
        </w:rPr>
      </w:pPr>
      <w:r w:rsidRPr="008109CE">
        <w:rPr>
          <w:rFonts w:ascii="times newer roman" w:hAnsi="times newer roman" w:cstheme="minorHAnsi"/>
        </w:rPr>
        <w:lastRenderedPageBreak/>
        <w:t>Team Issues</w:t>
      </w:r>
    </w:p>
    <w:p w14:paraId="472CA299" w14:textId="51382290" w:rsidR="00F70F63" w:rsidRDefault="00F70F63" w:rsidP="00F70F63">
      <w:pPr>
        <w:ind w:firstLineChars="100" w:firstLine="240"/>
        <w:rPr>
          <w:rFonts w:ascii="times newer roman" w:hAnsi="times newer roman" w:cstheme="minorHAnsi"/>
        </w:rPr>
      </w:pPr>
      <w:r>
        <w:rPr>
          <w:rFonts w:ascii="times newer roman" w:hAnsi="times newer roman" w:cstheme="minorHAnsi"/>
        </w:rPr>
        <w:t>I was so worried when I heard that most of the assignments would carry out as a team</w:t>
      </w:r>
      <w:r w:rsidRPr="00F70F63">
        <w:rPr>
          <w:rFonts w:ascii="times newer roman" w:hAnsi="times newer roman" w:cstheme="minorHAnsi"/>
        </w:rPr>
        <w:t xml:space="preserve">. </w:t>
      </w:r>
      <w:r>
        <w:rPr>
          <w:rFonts w:ascii="times newer roman" w:hAnsi="times newer roman" w:cstheme="minorHAnsi"/>
        </w:rPr>
        <w:t xml:space="preserve">It is </w:t>
      </w:r>
      <w:r>
        <w:rPr>
          <w:rFonts w:ascii="times newer roman" w:hAnsi="times newer roman" w:cstheme="minorHAnsi" w:hint="eastAsia"/>
        </w:rPr>
        <w:t>because</w:t>
      </w:r>
      <w:r>
        <w:rPr>
          <w:rFonts w:ascii="times newer roman" w:hAnsi="times newer roman" w:cstheme="minorHAnsi"/>
        </w:rPr>
        <w:t xml:space="preserve"> a</w:t>
      </w:r>
      <w:r w:rsidRPr="00F70F63">
        <w:rPr>
          <w:rFonts w:ascii="times newer roman" w:hAnsi="times newer roman" w:cstheme="minorHAnsi"/>
        </w:rPr>
        <w:t xml:space="preserve"> team member dropped a </w:t>
      </w:r>
      <w:r>
        <w:rPr>
          <w:rFonts w:ascii="times newer roman" w:hAnsi="times newer roman" w:cstheme="minorHAnsi"/>
        </w:rPr>
        <w:t>course last time</w:t>
      </w:r>
      <w:r w:rsidRPr="00F70F63">
        <w:rPr>
          <w:rFonts w:ascii="times newer roman" w:hAnsi="times newer roman" w:cstheme="minorHAnsi"/>
        </w:rPr>
        <w:t>.</w:t>
      </w:r>
      <w:r>
        <w:rPr>
          <w:rFonts w:ascii="times newer roman" w:hAnsi="times newer roman" w:cstheme="minorHAnsi"/>
        </w:rPr>
        <w:t xml:space="preserve"> However,</w:t>
      </w:r>
      <w:r w:rsidRPr="00F70F63">
        <w:rPr>
          <w:rFonts w:ascii="times newer roman" w:hAnsi="times newer roman" w:cstheme="minorHAnsi"/>
        </w:rPr>
        <w:t xml:space="preserve"> I like this team so much!</w:t>
      </w:r>
      <w:r>
        <w:rPr>
          <w:rFonts w:ascii="times newer roman" w:hAnsi="times newer roman" w:cstheme="minorHAnsi"/>
        </w:rPr>
        <w:t xml:space="preserve"> We decided to take turns experiencing the roles within the group by a week because this class is practice anyway, not real. To perform </w:t>
      </w:r>
      <w:r w:rsidRPr="00F70F63">
        <w:rPr>
          <w:rFonts w:ascii="times newer roman" w:hAnsi="times newer roman" w:cstheme="minorHAnsi"/>
        </w:rPr>
        <w:t xml:space="preserve">all the </w:t>
      </w:r>
      <w:r>
        <w:rPr>
          <w:rFonts w:ascii="times newer roman" w:hAnsi="times newer roman" w:cstheme="minorHAnsi"/>
        </w:rPr>
        <w:t xml:space="preserve">positions at least once </w:t>
      </w:r>
      <w:r w:rsidRPr="00F70F63">
        <w:rPr>
          <w:rFonts w:ascii="times newer roman" w:hAnsi="times newer roman" w:cstheme="minorHAnsi"/>
        </w:rPr>
        <w:t xml:space="preserve">will be </w:t>
      </w:r>
      <w:r>
        <w:rPr>
          <w:rFonts w:ascii="times newer roman" w:hAnsi="times newer roman" w:cstheme="minorHAnsi"/>
        </w:rPr>
        <w:t xml:space="preserve">a </w:t>
      </w:r>
      <w:r w:rsidRPr="00F70F63">
        <w:rPr>
          <w:rFonts w:ascii="times newer roman" w:hAnsi="times newer roman" w:cstheme="minorHAnsi"/>
        </w:rPr>
        <w:t>great experience</w:t>
      </w:r>
      <w:r>
        <w:rPr>
          <w:rFonts w:ascii="times newer roman" w:hAnsi="times newer roman" w:cstheme="minorHAnsi"/>
        </w:rPr>
        <w:t xml:space="preserve"> when I get a job and work at a company.</w:t>
      </w:r>
    </w:p>
    <w:p w14:paraId="332B1DED" w14:textId="061A916B" w:rsidR="00F70F63" w:rsidRPr="00F70F63" w:rsidRDefault="008109CE" w:rsidP="00F70F63">
      <w:pPr>
        <w:ind w:firstLineChars="100" w:firstLine="240"/>
        <w:rPr>
          <w:rFonts w:ascii="times newer roman" w:eastAsiaTheme="minorEastAsia" w:hAnsi="times newer roman" w:cstheme="minorHAnsi"/>
          <w:lang w:eastAsia="ko-KR"/>
        </w:rPr>
      </w:pPr>
      <w:r w:rsidRPr="008109CE">
        <w:rPr>
          <w:rFonts w:ascii="times newer roman" w:hAnsi="times newer roman" w:cstheme="minorHAnsi"/>
        </w:rPr>
        <w:t xml:space="preserve">I do not think I am contributing much. Communicating is the biggest problem for me. It has been only 10-month when I came to Canada, so I still </w:t>
      </w:r>
      <w:proofErr w:type="gramStart"/>
      <w:r w:rsidRPr="008109CE">
        <w:rPr>
          <w:rFonts w:ascii="times newer roman" w:hAnsi="times newer roman" w:cstheme="minorHAnsi"/>
        </w:rPr>
        <w:t>have to</w:t>
      </w:r>
      <w:proofErr w:type="gramEnd"/>
      <w:r w:rsidRPr="008109CE">
        <w:rPr>
          <w:rFonts w:ascii="times newer roman" w:hAnsi="times newer roman" w:cstheme="minorHAnsi"/>
        </w:rPr>
        <w:t xml:space="preserve"> translate in my brain before I talk. It takes quite a long time, so I sometimes give up talking about something. However, that is my problem, and I am the only one who can solve it. Other team members have diverse opinions and are active, so I am thankful. Although there are various opinions, we also tell reasons with thoughts. We understand well and respect each other's views.</w:t>
      </w:r>
      <w:r w:rsidR="00F70F63">
        <w:rPr>
          <w:rFonts w:ascii="times newer roman" w:hAnsi="times newer roman" w:cstheme="minorHAnsi"/>
        </w:rPr>
        <w:t xml:space="preserve"> That</w:t>
      </w:r>
      <w:r w:rsidR="00F70F63">
        <w:rPr>
          <w:rFonts w:ascii="times newer roman" w:eastAsiaTheme="minorEastAsia" w:hAnsi="times newer roman" w:cstheme="minorHAnsi" w:hint="eastAsia"/>
          <w:lang w:eastAsia="ko-KR"/>
        </w:rPr>
        <w:t xml:space="preserve"> </w:t>
      </w:r>
      <w:r w:rsidR="00F70F63">
        <w:rPr>
          <w:rFonts w:ascii="times newer roman" w:eastAsiaTheme="minorEastAsia" w:hAnsi="times newer roman" w:cstheme="minorHAnsi"/>
          <w:lang w:eastAsia="ko-KR"/>
        </w:rPr>
        <w:t xml:space="preserve">is why we do not have </w:t>
      </w:r>
      <w:r w:rsidR="00F70F63">
        <w:rPr>
          <w:rFonts w:ascii="times newer roman" w:eastAsiaTheme="minorEastAsia" w:hAnsi="times newer roman" w:cstheme="minorHAnsi" w:hint="eastAsia"/>
          <w:lang w:eastAsia="ko-KR"/>
        </w:rPr>
        <w:t>significant</w:t>
      </w:r>
      <w:r w:rsidR="00F70F63">
        <w:rPr>
          <w:rFonts w:ascii="times newer roman" w:eastAsiaTheme="minorEastAsia" w:hAnsi="times newer roman" w:cstheme="minorHAnsi"/>
          <w:lang w:eastAsia="ko-KR"/>
        </w:rPr>
        <w:t xml:space="preserve"> </w:t>
      </w:r>
      <w:r w:rsidR="00F70F63">
        <w:rPr>
          <w:rFonts w:ascii="times newer roman" w:eastAsiaTheme="minorEastAsia" w:hAnsi="times newer roman" w:cstheme="minorHAnsi" w:hint="eastAsia"/>
          <w:lang w:eastAsia="ko-KR"/>
        </w:rPr>
        <w:t>issues</w:t>
      </w:r>
      <w:r w:rsidR="00F70F63">
        <w:rPr>
          <w:rFonts w:ascii="times newer roman" w:eastAsiaTheme="minorEastAsia" w:hAnsi="times newer roman" w:cstheme="minorHAnsi"/>
          <w:lang w:eastAsia="ko-KR"/>
        </w:rPr>
        <w:t xml:space="preserve"> during the assignment.</w:t>
      </w:r>
    </w:p>
    <w:p w14:paraId="1D8E2AB1" w14:textId="6C49EBE5" w:rsidR="008109CE" w:rsidRPr="00F70F63" w:rsidRDefault="008109CE" w:rsidP="00F70F63">
      <w:pPr>
        <w:ind w:firstLineChars="100" w:firstLine="240"/>
        <w:rPr>
          <w:rFonts w:ascii="times newer roman" w:eastAsiaTheme="minorEastAsia" w:hAnsi="times newer roman" w:cstheme="minorHAnsi"/>
          <w:lang w:eastAsia="ko-KR"/>
        </w:rPr>
      </w:pPr>
      <w:r w:rsidRPr="008109CE">
        <w:rPr>
          <w:rFonts w:ascii="times newer roman" w:hAnsi="times newer roman" w:cstheme="minorHAnsi"/>
        </w:rPr>
        <w:t>The team members are responsible. Everyone works hard on their part</w:t>
      </w:r>
      <w:r w:rsidR="00F70F63">
        <w:rPr>
          <w:rFonts w:ascii="times newer roman" w:hAnsi="times newer roman" w:cstheme="minorHAnsi"/>
        </w:rPr>
        <w:t>s</w:t>
      </w:r>
      <w:r w:rsidRPr="008109CE">
        <w:rPr>
          <w:rFonts w:ascii="times newer roman" w:hAnsi="times newer roman" w:cstheme="minorHAnsi"/>
        </w:rPr>
        <w:t xml:space="preserve"> and finishes </w:t>
      </w:r>
      <w:r w:rsidR="00F70F63">
        <w:rPr>
          <w:rFonts w:ascii="times newer roman" w:hAnsi="times newer roman" w:cstheme="minorHAnsi"/>
        </w:rPr>
        <w:t>assignments</w:t>
      </w:r>
      <w:r w:rsidRPr="008109CE">
        <w:rPr>
          <w:rFonts w:ascii="times newer roman" w:hAnsi="times newer roman" w:cstheme="minorHAnsi"/>
        </w:rPr>
        <w:t xml:space="preserve"> earlier than the </w:t>
      </w:r>
      <w:r w:rsidR="00F70F63">
        <w:rPr>
          <w:rFonts w:ascii="times newer roman" w:hAnsi="times newer roman" w:cstheme="minorHAnsi"/>
        </w:rPr>
        <w:t>due date</w:t>
      </w:r>
      <w:r w:rsidRPr="008109CE">
        <w:rPr>
          <w:rFonts w:ascii="times newer roman" w:hAnsi="times newer roman" w:cstheme="minorHAnsi"/>
        </w:rPr>
        <w:t xml:space="preserve">. The meeting starts </w:t>
      </w:r>
      <w:r w:rsidR="00F70F63">
        <w:rPr>
          <w:rFonts w:ascii="times newer roman" w:hAnsi="times newer roman" w:cstheme="minorHAnsi"/>
        </w:rPr>
        <w:t>precise</w:t>
      </w:r>
      <w:r w:rsidRPr="008109CE">
        <w:rPr>
          <w:rFonts w:ascii="times newer roman" w:hAnsi="times newer roman" w:cstheme="minorHAnsi"/>
        </w:rPr>
        <w:t>ly at the appointment time and ends at the target time. Above all, the best thing is that everyone turns on the camera and has a meeting.  I can see the facial expressions</w:t>
      </w:r>
      <w:r w:rsidR="00F70F63">
        <w:rPr>
          <w:rFonts w:ascii="times newer roman" w:hAnsi="times newer roman" w:cstheme="minorHAnsi"/>
        </w:rPr>
        <w:t xml:space="preserve"> and reactions</w:t>
      </w:r>
      <w:r w:rsidRPr="008109CE">
        <w:rPr>
          <w:rFonts w:ascii="times newer roman" w:hAnsi="times newer roman" w:cstheme="minorHAnsi"/>
        </w:rPr>
        <w:t xml:space="preserve"> of the team members, so turning on the camera is way better when communicating.</w:t>
      </w:r>
      <w:r w:rsidR="00F70F63">
        <w:rPr>
          <w:rFonts w:ascii="times newer roman" w:hAnsi="times newer roman" w:cstheme="minorHAnsi"/>
        </w:rPr>
        <w:t xml:space="preserve"> I know they are listening and focusing on the work.</w:t>
      </w:r>
    </w:p>
    <w:p w14:paraId="4D5B721E" w14:textId="7AD070F7" w:rsidR="008109CE" w:rsidRPr="008109CE" w:rsidRDefault="008109CE" w:rsidP="00F70F63">
      <w:pPr>
        <w:ind w:firstLineChars="100" w:firstLine="240"/>
        <w:rPr>
          <w:rFonts w:ascii="times newer roman" w:hAnsi="times newer roman" w:cstheme="minorHAnsi"/>
        </w:rPr>
      </w:pPr>
      <w:r w:rsidRPr="008109CE">
        <w:rPr>
          <w:rFonts w:ascii="times newer roman" w:hAnsi="times newer roman" w:cstheme="minorHAnsi"/>
        </w:rPr>
        <w:t>We still need</w:t>
      </w:r>
      <w:r w:rsidR="00F70F63">
        <w:rPr>
          <w:rFonts w:ascii="times newer roman" w:hAnsi="times newer roman" w:cstheme="minorHAnsi"/>
        </w:rPr>
        <w:t xml:space="preserve"> more information about the budget, including </w:t>
      </w:r>
      <w:r w:rsidRPr="008109CE">
        <w:rPr>
          <w:rFonts w:ascii="times newer roman" w:hAnsi="times newer roman" w:cstheme="minorHAnsi"/>
        </w:rPr>
        <w:t>venue rental fee</w:t>
      </w:r>
      <w:r w:rsidR="00F70F63">
        <w:rPr>
          <w:rFonts w:ascii="times newer roman" w:hAnsi="times newer roman" w:cstheme="minorHAnsi"/>
        </w:rPr>
        <w:t>s</w:t>
      </w:r>
      <w:r w:rsidRPr="008109CE">
        <w:rPr>
          <w:rFonts w:ascii="times newer roman" w:hAnsi="times newer roman" w:cstheme="minorHAnsi"/>
        </w:rPr>
        <w:t xml:space="preserve"> and specific marketing fees via SNSs. </w:t>
      </w:r>
      <w:r w:rsidR="00F70F63">
        <w:rPr>
          <w:rFonts w:ascii="times newer roman" w:hAnsi="times newer roman" w:cstheme="minorHAnsi"/>
        </w:rPr>
        <w:t>We are waiting for NAIT's e-mail for the venue rental fees, and I will ask my brother for the SNSs marketing fees. Also, the due date of the project charter is until next week Wednesday, so we are working on it.</w:t>
      </w:r>
    </w:p>
    <w:p w14:paraId="4835B759" w14:textId="77777777" w:rsidR="008109CE" w:rsidRPr="008109CE" w:rsidRDefault="008109CE" w:rsidP="00F70F63">
      <w:pPr>
        <w:ind w:firstLineChars="100" w:firstLine="240"/>
        <w:rPr>
          <w:rFonts w:ascii="times newer roman" w:hAnsi="times newer roman" w:cstheme="minorHAnsi"/>
        </w:rPr>
      </w:pPr>
    </w:p>
    <w:p w14:paraId="549723FB" w14:textId="77777777" w:rsidR="002D10DC" w:rsidRPr="008109CE" w:rsidRDefault="002D10DC" w:rsidP="00F70F63">
      <w:pPr>
        <w:ind w:firstLineChars="100" w:firstLine="240"/>
        <w:rPr>
          <w:rFonts w:ascii="times newer roman" w:hAnsi="times newer roman"/>
        </w:rPr>
      </w:pPr>
    </w:p>
    <w:sectPr w:rsidR="002D10DC" w:rsidRPr="008109CE" w:rsidSect="00594607">
      <w:footerReference w:type="default" r:id="rId8"/>
      <w:headerReference w:type="first" r:id="rId9"/>
      <w:pgSz w:w="12240" w:h="15840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F76794" w14:textId="77777777" w:rsidR="004E4EE6" w:rsidRDefault="004E4EE6" w:rsidP="00CE7632">
      <w:pPr>
        <w:spacing w:after="0" w:line="240" w:lineRule="auto"/>
      </w:pPr>
      <w:r>
        <w:separator/>
      </w:r>
    </w:p>
  </w:endnote>
  <w:endnote w:type="continuationSeparator" w:id="0">
    <w:p w14:paraId="6575410B" w14:textId="77777777" w:rsidR="004E4EE6" w:rsidRDefault="004E4EE6" w:rsidP="00CE76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times newer roman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3AC009" w14:textId="77777777" w:rsidR="00CE7632" w:rsidRDefault="00CE7632">
    <w:pPr>
      <w:pStyle w:val="Footer"/>
      <w:tabs>
        <w:tab w:val="clear" w:pos="4680"/>
        <w:tab w:val="clear" w:pos="9360"/>
      </w:tabs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>
      <w:rPr>
        <w:caps/>
        <w:noProof/>
        <w:color w:val="4472C4" w:themeColor="accent1"/>
      </w:rPr>
      <w:t>2</w:t>
    </w:r>
    <w:r>
      <w:rPr>
        <w:caps/>
        <w:noProof/>
        <w:color w:val="4472C4" w:themeColor="accent1"/>
      </w:rPr>
      <w:fldChar w:fldCharType="end"/>
    </w:r>
  </w:p>
  <w:p w14:paraId="041013B7" w14:textId="77777777" w:rsidR="00CE7632" w:rsidRDefault="00CE76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280DDB7" w14:textId="77777777" w:rsidR="004E4EE6" w:rsidRDefault="004E4EE6" w:rsidP="00CE7632">
      <w:pPr>
        <w:spacing w:after="0" w:line="240" w:lineRule="auto"/>
      </w:pPr>
      <w:r>
        <w:separator/>
      </w:r>
    </w:p>
  </w:footnote>
  <w:footnote w:type="continuationSeparator" w:id="0">
    <w:p w14:paraId="7BFD01EE" w14:textId="77777777" w:rsidR="004E4EE6" w:rsidRDefault="004E4EE6" w:rsidP="00CE76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0DAD4F" w14:textId="77777777" w:rsidR="00CE7632" w:rsidRDefault="00CE763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C63534B"/>
    <w:multiLevelType w:val="hybridMultilevel"/>
    <w:tmpl w:val="3A4039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4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xNLE0MLKwNDc1MTNU0lEKTi0uzszPAykwrAUAsXzhiywAAAA="/>
  </w:docVars>
  <w:rsids>
    <w:rsidRoot w:val="00252FE1"/>
    <w:rsid w:val="00236E97"/>
    <w:rsid w:val="00252FE1"/>
    <w:rsid w:val="002D10DC"/>
    <w:rsid w:val="004E4EE6"/>
    <w:rsid w:val="00594607"/>
    <w:rsid w:val="00724986"/>
    <w:rsid w:val="008109CE"/>
    <w:rsid w:val="008B584D"/>
    <w:rsid w:val="00CE7632"/>
    <w:rsid w:val="00F06CD3"/>
    <w:rsid w:val="00F70F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BC70E4"/>
  <w15:chartTrackingRefBased/>
  <w15:docId w15:val="{85B36908-6741-448F-97CD-41DE363716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4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2FE1"/>
    <w:pPr>
      <w:spacing w:after="200" w:line="276" w:lineRule="auto"/>
    </w:pPr>
    <w:rPr>
      <w:rFonts w:ascii="Calibri" w:eastAsia="Calibri" w:hAnsi="Calibri" w:cs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252FE1"/>
    <w:pPr>
      <w:keepNext/>
      <w:keepLines/>
      <w:spacing w:before="240" w:after="0" w:line="259" w:lineRule="auto"/>
      <w:outlineLvl w:val="0"/>
    </w:pPr>
    <w:rPr>
      <w:rFonts w:ascii="Calibri Light" w:eastAsia="Times New Roman" w:hAnsi="Calibri Light"/>
      <w:color w:val="2F5496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1"/>
    <w:qFormat/>
    <w:rsid w:val="00252FE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252FE1"/>
    <w:pPr>
      <w:spacing w:after="0" w:line="240" w:lineRule="auto"/>
    </w:pPr>
    <w:rPr>
      <w:lang w:val="en-US"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252FE1"/>
    <w:rPr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252FE1"/>
    <w:rPr>
      <w:rFonts w:ascii="Calibri Light" w:eastAsia="Times New Roman" w:hAnsi="Calibri Light" w:cs="Times New Roman"/>
      <w:color w:val="2F5496"/>
      <w:sz w:val="32"/>
      <w:szCs w:val="32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1"/>
    <w:rsid w:val="00252FE1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 w:eastAsia="en-US"/>
    </w:rPr>
  </w:style>
  <w:style w:type="paragraph" w:styleId="Title">
    <w:name w:val="Title"/>
    <w:basedOn w:val="Normal"/>
    <w:next w:val="Normal"/>
    <w:link w:val="TitleChar"/>
    <w:uiPriority w:val="4"/>
    <w:qFormat/>
    <w:rsid w:val="00252FE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4"/>
    <w:rsid w:val="00252FE1"/>
    <w:rPr>
      <w:rFonts w:asciiTheme="majorHAnsi" w:eastAsiaTheme="majorEastAsia" w:hAnsiTheme="majorHAnsi" w:cstheme="majorBidi"/>
      <w:spacing w:val="-10"/>
      <w:kern w:val="28"/>
      <w:sz w:val="56"/>
      <w:szCs w:val="56"/>
      <w:lang w:val="en-US" w:eastAsia="en-US"/>
    </w:rPr>
  </w:style>
  <w:style w:type="paragraph" w:styleId="ListParagraph">
    <w:name w:val="List Paragraph"/>
    <w:basedOn w:val="Normal"/>
    <w:uiPriority w:val="34"/>
    <w:qFormat/>
    <w:rsid w:val="00236E97"/>
    <w:pPr>
      <w:spacing w:after="0" w:line="240" w:lineRule="auto"/>
      <w:ind w:left="720"/>
      <w:contextualSpacing/>
    </w:pPr>
    <w:rPr>
      <w:rFonts w:asciiTheme="minorHAnsi" w:eastAsiaTheme="minorEastAsia" w:hAnsiTheme="minorHAnsi" w:cstheme="minorBidi"/>
    </w:rPr>
  </w:style>
  <w:style w:type="paragraph" w:styleId="Header">
    <w:name w:val="header"/>
    <w:basedOn w:val="Normal"/>
    <w:link w:val="HeaderChar"/>
    <w:uiPriority w:val="99"/>
    <w:unhideWhenUsed/>
    <w:rsid w:val="00CE76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7632"/>
    <w:rPr>
      <w:rFonts w:ascii="Calibri" w:eastAsia="Calibri" w:hAnsi="Calibri" w:cs="Times New Roman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CE76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7632"/>
    <w:rPr>
      <w:rFonts w:ascii="Calibri" w:eastAsia="Calibri" w:hAnsi="Calibri" w:cs="Times New Roman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0596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>Team Member: Damien T McAndrews, Jordan Ardeleanu, Midori Tada, Russel Benito</CompanyAddress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9</TotalTime>
  <Pages>4</Pages>
  <Words>614</Words>
  <Characters>350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structor: Cody Schellenberger</Company>
  <LinksUpToDate>false</LinksUpToDate>
  <CharactersWithSpaces>4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urnal 1</dc:title>
  <dc:subject>DMIT2027 – Project essentials oe01</dc:subject>
  <dc:creator>Seonhye Yoon</dc:creator>
  <cp:keywords/>
  <dc:description/>
  <cp:lastModifiedBy>Seonhye Yoon</cp:lastModifiedBy>
  <cp:revision>3</cp:revision>
  <dcterms:created xsi:type="dcterms:W3CDTF">2021-09-30T02:55:00Z</dcterms:created>
  <dcterms:modified xsi:type="dcterms:W3CDTF">2021-09-30T22:10:00Z</dcterms:modified>
</cp:coreProperties>
</file>